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F3157" w14:textId="6A4C8780" w:rsidR="00947EE1" w:rsidRDefault="00947EE1">
      <w:commentRangeStart w:id="0"/>
      <w:r>
        <w:t>Plan</w:t>
      </w:r>
      <w:commentRangeEnd w:id="0"/>
      <w:r>
        <w:rPr>
          <w:rStyle w:val="CommentReference"/>
        </w:rPr>
        <w:commentReference w:id="0"/>
      </w:r>
    </w:p>
    <w:p w14:paraId="3CA9C219" w14:textId="4D737621" w:rsidR="004F349E" w:rsidRDefault="00294E89">
      <w:r>
        <w:t>Section 1</w:t>
      </w:r>
      <w:r w:rsidR="00A22FC2">
        <w:t xml:space="preserve"> </w:t>
      </w:r>
      <w:r w:rsidR="004C5230">
        <w:t>: A discussion on Affine gap [</w:t>
      </w:r>
      <w:commentRangeStart w:id="1"/>
      <w:r w:rsidR="004C5230">
        <w:t>com</w:t>
      </w:r>
      <w:commentRangeEnd w:id="1"/>
      <w:r w:rsidR="004C5230">
        <w:rPr>
          <w:rStyle w:val="CommentReference"/>
        </w:rPr>
        <w:commentReference w:id="1"/>
      </w:r>
      <w:r w:rsidR="004C5230">
        <w:t>[</w:t>
      </w:r>
    </w:p>
    <w:p w14:paraId="590D16F7" w14:textId="56C64C5A" w:rsidR="00BD6F57" w:rsidRDefault="00C9493B" w:rsidP="00466B14">
      <w:pPr>
        <w:pStyle w:val="ListParagraph"/>
        <w:numPr>
          <w:ilvl w:val="0"/>
          <w:numId w:val="1"/>
        </w:numPr>
        <w:tabs>
          <w:tab w:val="left" w:pos="1140"/>
        </w:tabs>
      </w:pPr>
      <w:r>
        <w:t>Typical alignment method, why it could be improved</w:t>
      </w:r>
    </w:p>
    <w:p w14:paraId="42A5C060" w14:textId="512C024D" w:rsidR="0003244C" w:rsidRPr="00466B14" w:rsidRDefault="000B04BC" w:rsidP="00466B14">
      <w:pPr>
        <w:pStyle w:val="ListParagraph"/>
        <w:numPr>
          <w:ilvl w:val="0"/>
          <w:numId w:val="1"/>
        </w:numPr>
        <w:tabs>
          <w:tab w:val="left" w:pos="1140"/>
        </w:tabs>
        <w:rPr>
          <w:color w:val="4472C4" w:themeColor="accent1"/>
        </w:rPr>
      </w:pPr>
      <w:r w:rsidRPr="00466B14">
        <w:rPr>
          <w:color w:val="4472C4" w:themeColor="accent1"/>
        </w:rPr>
        <w:t>P</w:t>
      </w:r>
      <w:r w:rsidR="0030367B" w:rsidRPr="00466B14">
        <w:rPr>
          <w:color w:val="4472C4" w:themeColor="accent1"/>
        </w:rPr>
        <w:t xml:space="preserve">enalty </w:t>
      </w:r>
      <w:r w:rsidRPr="00466B14">
        <w:rPr>
          <w:color w:val="4472C4" w:themeColor="accent1"/>
        </w:rPr>
        <w:t>for e</w:t>
      </w:r>
      <w:r w:rsidR="0030367B" w:rsidRPr="00466B14">
        <w:rPr>
          <w:color w:val="4472C4" w:themeColor="accent1"/>
        </w:rPr>
        <w:t>xtending gap vs. penalty for creating gap</w:t>
      </w:r>
      <w:r w:rsidR="0003244C" w:rsidRPr="00466B14">
        <w:rPr>
          <w:color w:val="4472C4" w:themeColor="accent1"/>
        </w:rPr>
        <w:t xml:space="preserve">, allows us to </w:t>
      </w:r>
      <w:r w:rsidR="00893242" w:rsidRPr="00466B14">
        <w:rPr>
          <w:color w:val="4472C4" w:themeColor="accent1"/>
        </w:rPr>
        <w:t>reflect the biological nature of indel creation. [ small segment about indel sources]</w:t>
      </w:r>
    </w:p>
    <w:p w14:paraId="311FD6EE" w14:textId="67ADEC93" w:rsidR="00466B14" w:rsidRDefault="00F6195A" w:rsidP="00466B14">
      <w:pPr>
        <w:pStyle w:val="ListParagraph"/>
        <w:numPr>
          <w:ilvl w:val="0"/>
          <w:numId w:val="1"/>
        </w:numPr>
        <w:tabs>
          <w:tab w:val="left" w:pos="1140"/>
        </w:tabs>
      </w:pPr>
      <w:r>
        <w:t xml:space="preserve">This is enacted through the </w:t>
      </w:r>
      <w:r w:rsidR="00466B14">
        <w:t>3 matrices concept</w:t>
      </w:r>
    </w:p>
    <w:p w14:paraId="1659A962" w14:textId="3579D5F1" w:rsidR="006A07F5" w:rsidRDefault="006A07F5" w:rsidP="00466B14">
      <w:pPr>
        <w:pStyle w:val="ListParagraph"/>
        <w:numPr>
          <w:ilvl w:val="0"/>
          <w:numId w:val="1"/>
        </w:numPr>
        <w:tabs>
          <w:tab w:val="left" w:pos="1140"/>
        </w:tabs>
      </w:pPr>
      <w:r>
        <w:t xml:space="preserve">Modify numbers if looking for more distant </w:t>
      </w:r>
      <w:r w:rsidR="00380A6B">
        <w:t>match</w:t>
      </w:r>
    </w:p>
    <w:p w14:paraId="5E09982D" w14:textId="77777777" w:rsidR="00466B14" w:rsidRDefault="00466B14" w:rsidP="0003244C">
      <w:pPr>
        <w:pStyle w:val="ListParagraph"/>
        <w:tabs>
          <w:tab w:val="left" w:pos="1140"/>
        </w:tabs>
        <w:rPr>
          <w:color w:val="4472C4" w:themeColor="accent1"/>
        </w:rPr>
      </w:pPr>
    </w:p>
    <w:p w14:paraId="1FD92819" w14:textId="77777777" w:rsidR="00893242" w:rsidRPr="0003244C" w:rsidRDefault="00893242" w:rsidP="0003244C">
      <w:pPr>
        <w:pStyle w:val="ListParagraph"/>
        <w:tabs>
          <w:tab w:val="left" w:pos="1140"/>
        </w:tabs>
        <w:rPr>
          <w:color w:val="4472C4" w:themeColor="accent1"/>
        </w:rPr>
      </w:pPr>
    </w:p>
    <w:p w14:paraId="2AA036DB" w14:textId="702A9830" w:rsidR="00D81DBB" w:rsidRDefault="00BE6A87" w:rsidP="00BE6A87">
      <w:pPr>
        <w:tabs>
          <w:tab w:val="left" w:pos="1140"/>
        </w:tabs>
      </w:pPr>
      <w:r>
        <w:t xml:space="preserve">Include a discussion of alternate gap penalties that might also be used instead of Affine gaps. </w:t>
      </w:r>
    </w:p>
    <w:p w14:paraId="2D1D6B84" w14:textId="06ADB8AA" w:rsidR="005305D8" w:rsidRDefault="0072629E" w:rsidP="0072629E">
      <w:pPr>
        <w:pStyle w:val="ListParagraph"/>
        <w:numPr>
          <w:ilvl w:val="0"/>
          <w:numId w:val="1"/>
        </w:numPr>
        <w:tabs>
          <w:tab w:val="left" w:pos="1140"/>
        </w:tabs>
      </w:pPr>
      <w:r>
        <w:t xml:space="preserve">Standard gap penalties which use </w:t>
      </w:r>
      <w:r w:rsidR="00953137">
        <w:t>a fixed value for each gap introduced during alignment.</w:t>
      </w:r>
    </w:p>
    <w:p w14:paraId="5191F37A" w14:textId="3F667D80" w:rsidR="00953137" w:rsidRDefault="00EB3B3D" w:rsidP="0072629E">
      <w:pPr>
        <w:pStyle w:val="ListParagraph"/>
        <w:numPr>
          <w:ilvl w:val="0"/>
          <w:numId w:val="1"/>
        </w:numPr>
        <w:tabs>
          <w:tab w:val="left" w:pos="1140"/>
        </w:tabs>
      </w:pPr>
      <w:r>
        <w:t xml:space="preserve">No </w:t>
      </w:r>
      <w:r w:rsidR="0090335B">
        <w:t>gap penalty? Just align the most similar parts of the sequneces and hope it’s a good alignment</w:t>
      </w:r>
    </w:p>
    <w:p w14:paraId="59E95C0F" w14:textId="3574897E" w:rsidR="0090335B" w:rsidRDefault="00531874" w:rsidP="0072629E">
      <w:pPr>
        <w:pStyle w:val="ListParagraph"/>
        <w:numPr>
          <w:ilvl w:val="0"/>
          <w:numId w:val="1"/>
        </w:numPr>
        <w:tabs>
          <w:tab w:val="left" w:pos="1140"/>
        </w:tabs>
      </w:pPr>
      <w:r>
        <w:t>Variable gap penalties which scale with the length of the gap</w:t>
      </w:r>
    </w:p>
    <w:p w14:paraId="52CB869B" w14:textId="67933DFB" w:rsidR="00531874" w:rsidRDefault="00E0459A" w:rsidP="0072629E">
      <w:pPr>
        <w:pStyle w:val="ListParagraph"/>
        <w:numPr>
          <w:ilvl w:val="0"/>
          <w:numId w:val="1"/>
        </w:numPr>
        <w:tabs>
          <w:tab w:val="left" w:pos="1140"/>
        </w:tabs>
      </w:pPr>
      <w:r>
        <w:t>Probabili</w:t>
      </w:r>
      <w:r w:rsidR="009023DA">
        <w:t xml:space="preserve">stic models, which </w:t>
      </w:r>
      <w:r w:rsidR="00AD7328">
        <w:t>take into account residue relationships and partially predicts the chance of a</w:t>
      </w:r>
      <w:r w:rsidR="009275CE">
        <w:t xml:space="preserve"> gap in the context of the existing environment</w:t>
      </w:r>
    </w:p>
    <w:p w14:paraId="16BDBAB3" w14:textId="6DA3B749" w:rsidR="00DB4FE2" w:rsidRDefault="00DB4FE2" w:rsidP="00DB4FE2">
      <w:pPr>
        <w:pStyle w:val="ListParagraph"/>
        <w:numPr>
          <w:ilvl w:val="1"/>
          <w:numId w:val="1"/>
        </w:numPr>
        <w:tabs>
          <w:tab w:val="left" w:pos="1140"/>
        </w:tabs>
      </w:pPr>
      <w:r>
        <w:t>Profile based?</w:t>
      </w:r>
    </w:p>
    <w:p w14:paraId="3CBB4E47" w14:textId="0A65342D" w:rsidR="00F87B3A" w:rsidRDefault="00F87B3A" w:rsidP="00DB4FE2">
      <w:pPr>
        <w:pStyle w:val="ListParagraph"/>
        <w:numPr>
          <w:ilvl w:val="1"/>
          <w:numId w:val="1"/>
        </w:numPr>
        <w:tabs>
          <w:tab w:val="left" w:pos="1140"/>
        </w:tabs>
      </w:pPr>
      <w:r>
        <w:t xml:space="preserve">Especially useful for protein alignment, where </w:t>
      </w:r>
      <w:r w:rsidR="00F33B6D">
        <w:t>the preservation of</w:t>
      </w:r>
      <w:r>
        <w:t xml:space="preserve"> residue physicochemical properties </w:t>
      </w:r>
      <w:r w:rsidR="00F33B6D">
        <w:t>allows for substitutions at different rates</w:t>
      </w:r>
      <w:r w:rsidR="006C7CF1">
        <w:t>.</w:t>
      </w:r>
    </w:p>
    <w:p w14:paraId="7251FCC9" w14:textId="554302FC" w:rsidR="00E10E00" w:rsidRDefault="00002F8B" w:rsidP="0072629E">
      <w:pPr>
        <w:pStyle w:val="ListParagraph"/>
        <w:numPr>
          <w:ilvl w:val="0"/>
          <w:numId w:val="1"/>
        </w:numPr>
        <w:tabs>
          <w:tab w:val="left" w:pos="1140"/>
        </w:tabs>
      </w:pPr>
      <w:r>
        <w:t xml:space="preserve">End-gap penalties, </w:t>
      </w:r>
      <w:r w:rsidR="00F078BA">
        <w:t xml:space="preserve">which penalise end gaps more strongly than those appearing in the middle of the alignment (which are more biologically </w:t>
      </w:r>
      <w:r w:rsidR="00C27E3F">
        <w:t>likely)</w:t>
      </w:r>
    </w:p>
    <w:p w14:paraId="06D6543E" w14:textId="4BFD6C96" w:rsidR="00E053D8" w:rsidRDefault="00E053D8" w:rsidP="0072629E">
      <w:pPr>
        <w:pStyle w:val="ListParagraph"/>
        <w:numPr>
          <w:ilvl w:val="0"/>
          <w:numId w:val="1"/>
        </w:numPr>
        <w:tabs>
          <w:tab w:val="left" w:pos="1140"/>
        </w:tabs>
      </w:pPr>
      <w:r>
        <w:t xml:space="preserve">Convex, Log </w:t>
      </w:r>
    </w:p>
    <w:p w14:paraId="3E66BF84" w14:textId="2500B71C" w:rsidR="002261E1" w:rsidRDefault="002261E1" w:rsidP="005440AE">
      <w:pPr>
        <w:tabs>
          <w:tab w:val="left" w:pos="1140"/>
        </w:tabs>
      </w:pPr>
    </w:p>
    <w:p w14:paraId="277D6F8F" w14:textId="129B13AB" w:rsidR="005440AE" w:rsidRDefault="005440AE" w:rsidP="005440AE">
      <w:pPr>
        <w:tabs>
          <w:tab w:val="left" w:pos="1140"/>
        </w:tabs>
      </w:pPr>
      <w:r>
        <w:t>Processing time</w:t>
      </w:r>
    </w:p>
    <w:p w14:paraId="624E3EF1" w14:textId="77777777" w:rsidR="005440AE" w:rsidRDefault="005440AE" w:rsidP="005440AE">
      <w:pPr>
        <w:tabs>
          <w:tab w:val="left" w:pos="1140"/>
        </w:tabs>
      </w:pPr>
    </w:p>
    <w:p w14:paraId="303BAB64" w14:textId="7C2AF3D1" w:rsidR="005440AE" w:rsidRDefault="005440AE" w:rsidP="005440AE">
      <w:pPr>
        <w:tabs>
          <w:tab w:val="left" w:pos="1140"/>
        </w:tabs>
      </w:pPr>
    </w:p>
    <w:p w14:paraId="16D886A0" w14:textId="77777777" w:rsidR="005440AE" w:rsidRDefault="005440AE" w:rsidP="005440AE">
      <w:pPr>
        <w:tabs>
          <w:tab w:val="left" w:pos="1140"/>
        </w:tabs>
      </w:pPr>
    </w:p>
    <w:p w14:paraId="7C98FF2B" w14:textId="65232343" w:rsidR="00D72E1A" w:rsidRDefault="00BE6A87" w:rsidP="00BE6A87">
      <w:pPr>
        <w:tabs>
          <w:tab w:val="left" w:pos="1140"/>
        </w:tabs>
      </w:pPr>
      <w:r>
        <w:t xml:space="preserve">Using these gap weighting schemes as examples, explain why would you consider using Affine gaps over these other gap weights? </w:t>
      </w:r>
    </w:p>
    <w:p w14:paraId="100CA838" w14:textId="00B08821" w:rsidR="00636CD5" w:rsidRDefault="00537AF6" w:rsidP="00537AF6">
      <w:pPr>
        <w:pStyle w:val="ListParagraph"/>
        <w:numPr>
          <w:ilvl w:val="0"/>
          <w:numId w:val="1"/>
        </w:numPr>
        <w:tabs>
          <w:tab w:val="left" w:pos="1140"/>
        </w:tabs>
      </w:pPr>
      <w:r>
        <w:t>Compute time?</w:t>
      </w:r>
    </w:p>
    <w:p w14:paraId="0F6315DC" w14:textId="62639F3C" w:rsidR="00537AF6" w:rsidRDefault="00E2670E" w:rsidP="00537AF6">
      <w:pPr>
        <w:pStyle w:val="ListParagraph"/>
        <w:numPr>
          <w:ilvl w:val="0"/>
          <w:numId w:val="1"/>
        </w:numPr>
        <w:tabs>
          <w:tab w:val="left" w:pos="1140"/>
        </w:tabs>
      </w:pPr>
      <w:r>
        <w:t>Using fixed penalties as seen in affine scenario can be unrepresentative of true biology</w:t>
      </w:r>
      <w:r w:rsidR="00A41CA4">
        <w:t xml:space="preserve"> as it is too simplistic</w:t>
      </w:r>
      <w:r w:rsidR="00596BC7">
        <w:t>.</w:t>
      </w:r>
      <w:r w:rsidR="009B5F8D">
        <w:t xml:space="preserve"> </w:t>
      </w:r>
    </w:p>
    <w:p w14:paraId="06D2F186" w14:textId="5FB02980" w:rsidR="00294E89" w:rsidRDefault="00BE6A87" w:rsidP="00BE6A87">
      <w:pPr>
        <w:tabs>
          <w:tab w:val="left" w:pos="1140"/>
        </w:tabs>
      </w:pPr>
      <w:r>
        <w:t xml:space="preserve">When would you not use Affine Gaps for alignments? </w:t>
      </w:r>
    </w:p>
    <w:p w14:paraId="49784640" w14:textId="77777777" w:rsidR="00550150" w:rsidRDefault="00550150" w:rsidP="00550150">
      <w:pPr>
        <w:tabs>
          <w:tab w:val="left" w:pos="1140"/>
        </w:tabs>
      </w:pPr>
    </w:p>
    <w:p w14:paraId="7CA50DFE" w14:textId="622115CD" w:rsidR="008672AA" w:rsidRDefault="008672AA" w:rsidP="00550150">
      <w:pPr>
        <w:tabs>
          <w:tab w:val="left" w:pos="1140"/>
        </w:tabs>
      </w:pPr>
      <w:r>
        <w:t>Section 2</w:t>
      </w:r>
      <w:r w:rsidR="004658BB">
        <w:t xml:space="preserve"> [50% marks]</w:t>
      </w:r>
    </w:p>
    <w:p w14:paraId="2A4E4DFD" w14:textId="5D388A41" w:rsidR="00305284" w:rsidRDefault="00305284" w:rsidP="00305284">
      <w:pPr>
        <w:pStyle w:val="ListParagraph"/>
        <w:numPr>
          <w:ilvl w:val="0"/>
          <w:numId w:val="1"/>
        </w:numPr>
        <w:tabs>
          <w:tab w:val="left" w:pos="1140"/>
        </w:tabs>
      </w:pPr>
      <w:r>
        <w:t xml:space="preserve">Decide on affine gap </w:t>
      </w:r>
      <w:r w:rsidR="00274BBE">
        <w:t>penalties by looking at original SW paper</w:t>
      </w:r>
    </w:p>
    <w:p w14:paraId="5D1CC0A5" w14:textId="0335F864" w:rsidR="009064A8" w:rsidRDefault="0099066F" w:rsidP="00305284">
      <w:pPr>
        <w:pStyle w:val="ListParagraph"/>
        <w:numPr>
          <w:ilvl w:val="0"/>
          <w:numId w:val="1"/>
        </w:numPr>
        <w:tabs>
          <w:tab w:val="left" w:pos="1140"/>
        </w:tabs>
      </w:pPr>
      <w:r>
        <w:t>Code Affine gaps as a standalone function, then work out how to merge it with Simon’s  work</w:t>
      </w:r>
    </w:p>
    <w:p w14:paraId="62FF9F95" w14:textId="0399F2FF" w:rsidR="00BE5EC2" w:rsidRDefault="00DE1EA6" w:rsidP="00BE6A87">
      <w:pPr>
        <w:tabs>
          <w:tab w:val="left" w:pos="1140"/>
        </w:tabs>
      </w:pPr>
      <w:r>
        <w:lastRenderedPageBreak/>
        <w:t>Using the code we have generated in BA4 (Implementing the Smith Waterman Algorithm in Python) as a foundation, outline how you would extend this code to implement support for Affine gaps.</w:t>
      </w:r>
    </w:p>
    <w:p w14:paraId="65AD54A2" w14:textId="77777777" w:rsidR="00E40EEC" w:rsidRDefault="00DE1EA6" w:rsidP="00BE6A87">
      <w:pPr>
        <w:tabs>
          <w:tab w:val="left" w:pos="1140"/>
        </w:tabs>
      </w:pPr>
      <w:r>
        <w:t xml:space="preserve">You can choose to implement the code and present this as part of your answer. </w:t>
      </w:r>
    </w:p>
    <w:p w14:paraId="7530CCEE" w14:textId="77777777" w:rsidR="00E40EEC" w:rsidRDefault="00DE1EA6" w:rsidP="00BE6A87">
      <w:pPr>
        <w:tabs>
          <w:tab w:val="left" w:pos="1140"/>
        </w:tabs>
      </w:pPr>
      <w:r>
        <w:t xml:space="preserve">You also answer this part of the question by just describing the modifications you would make in text in order to convert this alignment programme to support Affine Gaps. </w:t>
      </w:r>
    </w:p>
    <w:p w14:paraId="07BB8DD4" w14:textId="4594B6AC" w:rsidR="00BE6A87" w:rsidRDefault="00DE1EA6" w:rsidP="00BE6A87">
      <w:pPr>
        <w:tabs>
          <w:tab w:val="left" w:pos="1140"/>
        </w:tabs>
      </w:pPr>
      <w:r>
        <w:t>If you present code then you can provide this as part of your answer but must still provide an overview of how the code calculated Affine Gaps</w:t>
      </w:r>
    </w:p>
    <w:p w14:paraId="288771F8" w14:textId="77777777" w:rsidR="008672AA" w:rsidRDefault="008672AA"/>
    <w:sectPr w:rsidR="008672AA">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NGH Fraser" w:date="2023-02-20T16:51:00Z" w:initials="FS">
    <w:p w14:paraId="3D352B34" w14:textId="77777777" w:rsidR="00D35B6E" w:rsidRDefault="00947EE1">
      <w:pPr>
        <w:pStyle w:val="CommentText"/>
      </w:pPr>
      <w:r>
        <w:rPr>
          <w:rStyle w:val="CommentReference"/>
        </w:rPr>
        <w:annotationRef/>
      </w:r>
      <w:r w:rsidR="00D35B6E">
        <w:t>Describe Affine gaps (what they are etc)</w:t>
      </w:r>
    </w:p>
    <w:p w14:paraId="3BC738F1" w14:textId="77777777" w:rsidR="00D35B6E" w:rsidRDefault="00D35B6E">
      <w:pPr>
        <w:pStyle w:val="CommentText"/>
      </w:pPr>
      <w:r>
        <w:t>Use code to implement a method of introducing affine gaps into alignment</w:t>
      </w:r>
    </w:p>
    <w:p w14:paraId="64E0413A" w14:textId="77777777" w:rsidR="00D35B6E" w:rsidRDefault="00D35B6E">
      <w:pPr>
        <w:pStyle w:val="CommentText"/>
      </w:pPr>
      <w:r>
        <w:t>3 sides of A4 including figures.</w:t>
      </w:r>
    </w:p>
    <w:p w14:paraId="0A333972" w14:textId="77777777" w:rsidR="00D35B6E" w:rsidRDefault="00D35B6E">
      <w:pPr>
        <w:pStyle w:val="CommentText"/>
      </w:pPr>
      <w:r>
        <w:t>code is supplementary code file, but include snippets to illustrate answer.</w:t>
      </w:r>
    </w:p>
    <w:p w14:paraId="6A2F890D" w14:textId="77777777" w:rsidR="00D35B6E" w:rsidRDefault="00D35B6E">
      <w:pPr>
        <w:pStyle w:val="CommentText"/>
      </w:pPr>
      <w:r>
        <w:t>Should be an extension of the class code</w:t>
      </w:r>
    </w:p>
    <w:p w14:paraId="6B53A139" w14:textId="77777777" w:rsidR="00D35B6E" w:rsidRDefault="00D35B6E" w:rsidP="00FA0127">
      <w:pPr>
        <w:pStyle w:val="CommentText"/>
      </w:pPr>
      <w:r>
        <w:br/>
        <w:t xml:space="preserve">Provide your answer as a report that is no longer than three sides of A4 in length including figures. </w:t>
      </w:r>
      <w:r>
        <w:br/>
        <w:t xml:space="preserve">If you choose to write code you can provide this in full as a supplementary file and this will not count as part of the three page limit. </w:t>
      </w:r>
      <w:r>
        <w:br/>
        <w:t xml:space="preserve">However, in this case it is recommended that you include key parts of the code in the text to illustrate you answer. In this case the code included will count as part of the three-page limit. Please remember to properly quote all external sources you use for your work. You must base your code around the code provided in class. You will get penalised if you present code for Affine Gaps that is not properly integrated with the class code. </w:t>
      </w:r>
    </w:p>
  </w:comment>
  <w:comment w:id="1" w:author="SINGH Fraser" w:date="2023-03-02T21:02:00Z" w:initials="FS">
    <w:p w14:paraId="2438A9BB" w14:textId="77777777" w:rsidR="003068AB" w:rsidRDefault="004C5230">
      <w:pPr>
        <w:pStyle w:val="CommentText"/>
      </w:pPr>
      <w:r>
        <w:rPr>
          <w:rStyle w:val="CommentReference"/>
        </w:rPr>
        <w:annotationRef/>
      </w:r>
      <w:r w:rsidR="003068AB">
        <w:t>[50% marks]</w:t>
      </w:r>
      <w:r w:rsidR="003068AB">
        <w:br/>
        <w:t xml:space="preserve">What are Affine Gaps and how they are used in nucleic acid and protein alignment algorithms? </w:t>
      </w:r>
    </w:p>
    <w:p w14:paraId="0C9E3DC0" w14:textId="77777777" w:rsidR="003068AB" w:rsidRDefault="003068AB" w:rsidP="006538B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53A139" w15:done="0"/>
  <w15:commentEx w15:paraId="0C9E3D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E23AE" w16cex:dateUtc="2023-02-20T16:51:00Z"/>
  <w16cex:commentExtensible w16cex:durableId="27AB8D80" w16cex:dateUtc="2023-03-02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53A139" w16cid:durableId="279E23AE"/>
  <w16cid:commentId w16cid:paraId="0C9E3DC0" w16cid:durableId="27AB8D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7A02A" w14:textId="77777777" w:rsidR="0062623B" w:rsidRDefault="0062623B" w:rsidP="00C55775">
      <w:pPr>
        <w:spacing w:after="0" w:line="240" w:lineRule="auto"/>
      </w:pPr>
      <w:r>
        <w:separator/>
      </w:r>
    </w:p>
  </w:endnote>
  <w:endnote w:type="continuationSeparator" w:id="0">
    <w:p w14:paraId="600E0B82" w14:textId="77777777" w:rsidR="0062623B" w:rsidRDefault="0062623B" w:rsidP="00C55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aavi">
    <w:altName w:val="Raavi"/>
    <w:panose1 w:val="02000500000000000000"/>
    <w:charset w:val="00"/>
    <w:family w:val="swiss"/>
    <w:pitch w:val="variable"/>
    <w:sig w:usb0="0002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F95C" w14:textId="77777777" w:rsidR="00C55775" w:rsidRDefault="00C557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C4EA2" w14:textId="77777777" w:rsidR="00C55775" w:rsidRDefault="00C557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9FAC6" w14:textId="77777777" w:rsidR="00C55775" w:rsidRDefault="00C557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28D3B" w14:textId="77777777" w:rsidR="0062623B" w:rsidRDefault="0062623B" w:rsidP="00C55775">
      <w:pPr>
        <w:spacing w:after="0" w:line="240" w:lineRule="auto"/>
      </w:pPr>
      <w:r>
        <w:separator/>
      </w:r>
    </w:p>
  </w:footnote>
  <w:footnote w:type="continuationSeparator" w:id="0">
    <w:p w14:paraId="58B67A8B" w14:textId="77777777" w:rsidR="0062623B" w:rsidRDefault="0062623B" w:rsidP="00C557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7A53A4" w14:textId="77777777" w:rsidR="00C55775" w:rsidRDefault="00C557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1EFAD" w14:textId="4DE38CF9" w:rsidR="00C55775" w:rsidRDefault="00C55775" w:rsidP="00CA2DC1">
    <w:pPr>
      <w:pStyle w:val="Heading1"/>
    </w:pPr>
    <w:r>
      <w:t>BA ICA1 217754</w:t>
    </w:r>
    <w:r w:rsidR="00D240ED">
      <w:t xml:space="preserve"> Affine Gap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CF97A8" w14:textId="77777777" w:rsidR="00C55775" w:rsidRDefault="00C557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3369FF"/>
    <w:multiLevelType w:val="hybridMultilevel"/>
    <w:tmpl w:val="934090B4"/>
    <w:lvl w:ilvl="0" w:tplc="2F287F48">
      <w:start w:val="1"/>
      <w:numFmt w:val="bullet"/>
      <w:lvlText w:val="-"/>
      <w:lvlJc w:val="left"/>
      <w:pPr>
        <w:ind w:left="720" w:hanging="360"/>
      </w:pPr>
      <w:rPr>
        <w:rFonts w:ascii="Arial" w:eastAsiaTheme="minorHAns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64524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GH Fraser">
    <w15:presenceInfo w15:providerId="AD" w15:userId="S::s2268606@ed.ac.uk::34819288-fe48-42d5-b5eb-847e232c5d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2MDW2sDA0MrQwMTdR0lEKTi0uzszPAykwrQUAOiwNGCwAAAA="/>
  </w:docVars>
  <w:rsids>
    <w:rsidRoot w:val="00871BE2"/>
    <w:rsid w:val="00002F8B"/>
    <w:rsid w:val="0003244C"/>
    <w:rsid w:val="0003287E"/>
    <w:rsid w:val="0005762E"/>
    <w:rsid w:val="000B04BC"/>
    <w:rsid w:val="002261E1"/>
    <w:rsid w:val="00274BBE"/>
    <w:rsid w:val="002777A2"/>
    <w:rsid w:val="00294E89"/>
    <w:rsid w:val="002B5907"/>
    <w:rsid w:val="0030367B"/>
    <w:rsid w:val="00305284"/>
    <w:rsid w:val="003068AB"/>
    <w:rsid w:val="00380A6B"/>
    <w:rsid w:val="003C62FC"/>
    <w:rsid w:val="00427F5F"/>
    <w:rsid w:val="00435B46"/>
    <w:rsid w:val="004658BB"/>
    <w:rsid w:val="00466B14"/>
    <w:rsid w:val="004C2ED3"/>
    <w:rsid w:val="004C5230"/>
    <w:rsid w:val="00515B4B"/>
    <w:rsid w:val="005305D8"/>
    <w:rsid w:val="00531874"/>
    <w:rsid w:val="00537AF6"/>
    <w:rsid w:val="005440AE"/>
    <w:rsid w:val="00550150"/>
    <w:rsid w:val="00596BC7"/>
    <w:rsid w:val="005D2060"/>
    <w:rsid w:val="00612673"/>
    <w:rsid w:val="00616B74"/>
    <w:rsid w:val="0062623B"/>
    <w:rsid w:val="00635A78"/>
    <w:rsid w:val="00636CD5"/>
    <w:rsid w:val="00665105"/>
    <w:rsid w:val="00687CF9"/>
    <w:rsid w:val="006A07F5"/>
    <w:rsid w:val="006C7CF1"/>
    <w:rsid w:val="00701B20"/>
    <w:rsid w:val="0072629E"/>
    <w:rsid w:val="00816AAD"/>
    <w:rsid w:val="008672AA"/>
    <w:rsid w:val="00871BE2"/>
    <w:rsid w:val="00893242"/>
    <w:rsid w:val="009023DA"/>
    <w:rsid w:val="0090335B"/>
    <w:rsid w:val="009064A8"/>
    <w:rsid w:val="0092242B"/>
    <w:rsid w:val="009275CE"/>
    <w:rsid w:val="00947EE1"/>
    <w:rsid w:val="00953137"/>
    <w:rsid w:val="0099066F"/>
    <w:rsid w:val="009B5F8D"/>
    <w:rsid w:val="00A00BB9"/>
    <w:rsid w:val="00A22FC2"/>
    <w:rsid w:val="00A41CA4"/>
    <w:rsid w:val="00AD7328"/>
    <w:rsid w:val="00B53406"/>
    <w:rsid w:val="00BD6F57"/>
    <w:rsid w:val="00BE5EC2"/>
    <w:rsid w:val="00BE6A87"/>
    <w:rsid w:val="00C1521A"/>
    <w:rsid w:val="00C27E3F"/>
    <w:rsid w:val="00C3334C"/>
    <w:rsid w:val="00C55775"/>
    <w:rsid w:val="00C9493B"/>
    <w:rsid w:val="00CA2DC1"/>
    <w:rsid w:val="00CA38AA"/>
    <w:rsid w:val="00CD5567"/>
    <w:rsid w:val="00D240ED"/>
    <w:rsid w:val="00D35B6E"/>
    <w:rsid w:val="00D50DF5"/>
    <w:rsid w:val="00D72E1A"/>
    <w:rsid w:val="00D81DBB"/>
    <w:rsid w:val="00DB4FE2"/>
    <w:rsid w:val="00DC27BA"/>
    <w:rsid w:val="00DE1EA6"/>
    <w:rsid w:val="00E01E53"/>
    <w:rsid w:val="00E0459A"/>
    <w:rsid w:val="00E053D8"/>
    <w:rsid w:val="00E10E00"/>
    <w:rsid w:val="00E20121"/>
    <w:rsid w:val="00E2670E"/>
    <w:rsid w:val="00E40EEC"/>
    <w:rsid w:val="00EB3B3D"/>
    <w:rsid w:val="00F065D6"/>
    <w:rsid w:val="00F078BA"/>
    <w:rsid w:val="00F33B6D"/>
    <w:rsid w:val="00F6195A"/>
    <w:rsid w:val="00F87B3A"/>
  </w:rsids>
  <m:mathPr>
    <m:mathFont m:val="Cambria Math"/>
    <m:brkBin m:val="before"/>
    <m:brkBinSub m:val="--"/>
    <m:smallFrac m:val="0"/>
    <m:dispDef/>
    <m:lMargin m:val="0"/>
    <m:rMargin m:val="0"/>
    <m:defJc m:val="centerGroup"/>
    <m:wrapIndent m:val="1440"/>
    <m:intLim m:val="subSup"/>
    <m:naryLim m:val="undOvr"/>
  </m:mathPr>
  <w:themeFontLang w:val="en-GB"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02BEA"/>
  <w15:chartTrackingRefBased/>
  <w15:docId w15:val="{4A0DA75A-80E6-4BCD-8B47-18520B629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7CF9"/>
    <w:rPr>
      <w:rFonts w:ascii="Arial" w:hAnsi="Arial"/>
    </w:rPr>
  </w:style>
  <w:style w:type="paragraph" w:styleId="Heading1">
    <w:name w:val="heading 1"/>
    <w:basedOn w:val="Normal"/>
    <w:next w:val="Normal"/>
    <w:link w:val="Heading1Char"/>
    <w:uiPriority w:val="9"/>
    <w:qFormat/>
    <w:rsid w:val="00687CF9"/>
    <w:pPr>
      <w:keepNext/>
      <w:keepLines/>
      <w:spacing w:before="240" w:after="0"/>
      <w:outlineLvl w:val="0"/>
    </w:pPr>
    <w:rPr>
      <w:rFonts w:eastAsiaTheme="majorEastAsia"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7CF9"/>
    <w:rPr>
      <w:rFonts w:ascii="Arial" w:eastAsiaTheme="majorEastAsia" w:hAnsi="Arial" w:cstheme="majorBidi"/>
      <w:color w:val="2F5496" w:themeColor="accent1" w:themeShade="BF"/>
      <w:sz w:val="32"/>
      <w:szCs w:val="32"/>
    </w:rPr>
  </w:style>
  <w:style w:type="paragraph" w:styleId="Title">
    <w:name w:val="Title"/>
    <w:basedOn w:val="Normal"/>
    <w:next w:val="Normal"/>
    <w:link w:val="TitleChar"/>
    <w:uiPriority w:val="10"/>
    <w:qFormat/>
    <w:rsid w:val="00687CF9"/>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87CF9"/>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687CF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7CF9"/>
    <w:rPr>
      <w:rFonts w:ascii="Arial" w:eastAsiaTheme="minorEastAsia" w:hAnsi="Arial"/>
      <w:color w:val="5A5A5A" w:themeColor="text1" w:themeTint="A5"/>
      <w:spacing w:val="15"/>
    </w:rPr>
  </w:style>
  <w:style w:type="character" w:styleId="SubtleEmphasis">
    <w:name w:val="Subtle Emphasis"/>
    <w:basedOn w:val="DefaultParagraphFont"/>
    <w:uiPriority w:val="19"/>
    <w:qFormat/>
    <w:rsid w:val="00687CF9"/>
    <w:rPr>
      <w:rFonts w:ascii="Arial" w:hAnsi="Arial"/>
      <w:i/>
      <w:iCs/>
      <w:color w:val="404040" w:themeColor="text1" w:themeTint="BF"/>
    </w:rPr>
  </w:style>
  <w:style w:type="character" w:styleId="Emphasis">
    <w:name w:val="Emphasis"/>
    <w:basedOn w:val="DefaultParagraphFont"/>
    <w:uiPriority w:val="20"/>
    <w:qFormat/>
    <w:rsid w:val="00687CF9"/>
    <w:rPr>
      <w:rFonts w:ascii="Arial" w:hAnsi="Arial"/>
      <w:i/>
      <w:iCs/>
    </w:rPr>
  </w:style>
  <w:style w:type="paragraph" w:styleId="Quote">
    <w:name w:val="Quote"/>
    <w:basedOn w:val="Normal"/>
    <w:next w:val="Normal"/>
    <w:link w:val="QuoteChar"/>
    <w:uiPriority w:val="29"/>
    <w:qFormat/>
    <w:rsid w:val="00687CF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687CF9"/>
    <w:rPr>
      <w:rFonts w:ascii="Arial" w:hAnsi="Arial"/>
      <w:i/>
      <w:iCs/>
      <w:color w:val="404040" w:themeColor="text1" w:themeTint="BF"/>
    </w:rPr>
  </w:style>
  <w:style w:type="paragraph" w:styleId="NoSpacing">
    <w:name w:val="No Spacing"/>
    <w:basedOn w:val="Normal"/>
    <w:uiPriority w:val="1"/>
    <w:qFormat/>
    <w:rsid w:val="00687CF9"/>
    <w:pPr>
      <w:spacing w:after="0" w:line="240" w:lineRule="auto"/>
    </w:pPr>
  </w:style>
  <w:style w:type="paragraph" w:styleId="Header">
    <w:name w:val="header"/>
    <w:basedOn w:val="Normal"/>
    <w:link w:val="HeaderChar"/>
    <w:uiPriority w:val="99"/>
    <w:unhideWhenUsed/>
    <w:rsid w:val="00C557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5775"/>
    <w:rPr>
      <w:rFonts w:ascii="Arial" w:hAnsi="Arial"/>
    </w:rPr>
  </w:style>
  <w:style w:type="paragraph" w:styleId="Footer">
    <w:name w:val="footer"/>
    <w:basedOn w:val="Normal"/>
    <w:link w:val="FooterChar"/>
    <w:uiPriority w:val="99"/>
    <w:unhideWhenUsed/>
    <w:rsid w:val="00C557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5775"/>
    <w:rPr>
      <w:rFonts w:ascii="Arial" w:hAnsi="Arial"/>
    </w:rPr>
  </w:style>
  <w:style w:type="character" w:styleId="CommentReference">
    <w:name w:val="annotation reference"/>
    <w:basedOn w:val="DefaultParagraphFont"/>
    <w:uiPriority w:val="99"/>
    <w:semiHidden/>
    <w:unhideWhenUsed/>
    <w:rsid w:val="00947EE1"/>
    <w:rPr>
      <w:sz w:val="16"/>
      <w:szCs w:val="16"/>
    </w:rPr>
  </w:style>
  <w:style w:type="paragraph" w:styleId="CommentText">
    <w:name w:val="annotation text"/>
    <w:basedOn w:val="Normal"/>
    <w:link w:val="CommentTextChar"/>
    <w:uiPriority w:val="99"/>
    <w:unhideWhenUsed/>
    <w:rsid w:val="00947EE1"/>
    <w:pPr>
      <w:spacing w:line="240" w:lineRule="auto"/>
    </w:pPr>
    <w:rPr>
      <w:sz w:val="20"/>
      <w:szCs w:val="20"/>
    </w:rPr>
  </w:style>
  <w:style w:type="character" w:customStyle="1" w:styleId="CommentTextChar">
    <w:name w:val="Comment Text Char"/>
    <w:basedOn w:val="DefaultParagraphFont"/>
    <w:link w:val="CommentText"/>
    <w:uiPriority w:val="99"/>
    <w:rsid w:val="00947EE1"/>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947EE1"/>
    <w:rPr>
      <w:b/>
      <w:bCs/>
    </w:rPr>
  </w:style>
  <w:style w:type="character" w:customStyle="1" w:styleId="CommentSubjectChar">
    <w:name w:val="Comment Subject Char"/>
    <w:basedOn w:val="CommentTextChar"/>
    <w:link w:val="CommentSubject"/>
    <w:uiPriority w:val="99"/>
    <w:semiHidden/>
    <w:rsid w:val="00947EE1"/>
    <w:rPr>
      <w:rFonts w:ascii="Arial" w:hAnsi="Arial"/>
      <w:b/>
      <w:bCs/>
      <w:sz w:val="20"/>
      <w:szCs w:val="20"/>
    </w:rPr>
  </w:style>
  <w:style w:type="paragraph" w:styleId="ListParagraph">
    <w:name w:val="List Paragraph"/>
    <w:basedOn w:val="Normal"/>
    <w:uiPriority w:val="34"/>
    <w:qFormat/>
    <w:rsid w:val="005D20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TotalTime>
  <Pages>2</Pages>
  <Words>338</Words>
  <Characters>1928</Characters>
  <Application>Microsoft Office Word</Application>
  <DocSecurity>0</DocSecurity>
  <Lines>16</Lines>
  <Paragraphs>4</Paragraphs>
  <ScaleCrop>false</ScaleCrop>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Singh</dc:creator>
  <cp:keywords/>
  <dc:description/>
  <cp:lastModifiedBy>Fraser Singh</cp:lastModifiedBy>
  <cp:revision>94</cp:revision>
  <dcterms:created xsi:type="dcterms:W3CDTF">2023-02-20T16:49:00Z</dcterms:created>
  <dcterms:modified xsi:type="dcterms:W3CDTF">2023-03-09T11:27:00Z</dcterms:modified>
</cp:coreProperties>
</file>